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E32D25" w14:textId="77777777" w:rsidR="00D35A9F" w:rsidRPr="00122E30" w:rsidRDefault="00D35A9F" w:rsidP="00D35A9F">
      <w:pPr>
        <w:jc w:val="center"/>
        <w:rPr>
          <w:b/>
          <w:lang w:val="uk-UA"/>
        </w:rPr>
      </w:pPr>
      <w:r w:rsidRPr="00122E30">
        <w:rPr>
          <w:b/>
          <w:lang w:val="uk-UA"/>
        </w:rPr>
        <w:t>Обґрунтування технічних та якісних характеристик предмета закупівлі, розміру бюджетного призначення, очікуваної вартості предмета закупівлі</w:t>
      </w:r>
    </w:p>
    <w:p w14:paraId="26478F87" w14:textId="77777777" w:rsidR="00D35A9F" w:rsidRPr="00122E30" w:rsidRDefault="00D35A9F" w:rsidP="00D35A9F">
      <w:pPr>
        <w:jc w:val="center"/>
        <w:rPr>
          <w:lang w:val="uk-UA"/>
        </w:rPr>
      </w:pPr>
      <w:r w:rsidRPr="00122E30">
        <w:rPr>
          <w:lang w:val="uk-UA"/>
        </w:rPr>
        <w:t>(відповідно до пункту 4</w:t>
      </w:r>
      <w:r w:rsidRPr="00122E30">
        <w:rPr>
          <w:vertAlign w:val="superscript"/>
          <w:lang w:val="uk-UA"/>
        </w:rPr>
        <w:t xml:space="preserve">1 </w:t>
      </w:r>
      <w:r w:rsidRPr="00122E30">
        <w:rPr>
          <w:lang w:val="uk-UA"/>
        </w:rPr>
        <w:t>постанови КМУ від 11.10.2016 № 710 «Про ефективне використання державних коштів» (зі змінами))</w:t>
      </w:r>
    </w:p>
    <w:p w14:paraId="2259F288" w14:textId="77777777" w:rsidR="00D35A9F" w:rsidRPr="00122E30" w:rsidRDefault="00D35A9F" w:rsidP="00D35A9F">
      <w:pPr>
        <w:jc w:val="center"/>
        <w:rPr>
          <w:lang w:val="uk-UA"/>
        </w:rPr>
      </w:pPr>
    </w:p>
    <w:p w14:paraId="16068434" w14:textId="77777777" w:rsidR="0032426F" w:rsidRDefault="00D35A9F" w:rsidP="004621BA">
      <w:pPr>
        <w:numPr>
          <w:ilvl w:val="0"/>
          <w:numId w:val="1"/>
        </w:numPr>
        <w:ind w:left="426"/>
        <w:jc w:val="both"/>
        <w:rPr>
          <w:lang w:val="uk-UA"/>
        </w:rPr>
      </w:pPr>
      <w:r w:rsidRPr="00122E30">
        <w:rPr>
          <w:b/>
          <w:lang w:val="uk-UA"/>
        </w:rPr>
        <w:t xml:space="preserve">Найменування, місцезнаходження та ідентифікаційний код замовника в Єдиному державному реєстрі юридичних осіб, фізичних осіб — підприємців та громадських формувань, його категорія: </w:t>
      </w:r>
      <w:r w:rsidR="003264A6" w:rsidRPr="00122E30">
        <w:rPr>
          <w:lang w:val="uk-UA"/>
        </w:rPr>
        <w:t>Концерн радіомовлення, радіозв’язку та телебачення</w:t>
      </w:r>
      <w:r w:rsidRPr="00122E30">
        <w:rPr>
          <w:lang w:val="uk-UA"/>
        </w:rPr>
        <w:t>;</w:t>
      </w:r>
    </w:p>
    <w:p w14:paraId="6FBA0B21" w14:textId="149B5D43" w:rsidR="00D35A9F" w:rsidRPr="00122E30" w:rsidRDefault="003264A6" w:rsidP="0032426F">
      <w:pPr>
        <w:ind w:left="426"/>
        <w:jc w:val="both"/>
        <w:rPr>
          <w:lang w:val="uk-UA"/>
        </w:rPr>
      </w:pPr>
      <w:r w:rsidRPr="00122E30">
        <w:rPr>
          <w:lang w:val="uk-UA"/>
        </w:rPr>
        <w:t>вул. Дорогожицька, 10, м. Київ, 04112</w:t>
      </w:r>
      <w:r w:rsidR="00D35A9F" w:rsidRPr="00122E30">
        <w:rPr>
          <w:lang w:val="uk-UA"/>
        </w:rPr>
        <w:t xml:space="preserve">; код за ЄДРПОУ — </w:t>
      </w:r>
      <w:r w:rsidRPr="00122E30">
        <w:rPr>
          <w:lang w:val="uk-UA"/>
        </w:rPr>
        <w:t>01190043</w:t>
      </w:r>
      <w:r w:rsidR="00D35A9F" w:rsidRPr="00122E30">
        <w:rPr>
          <w:lang w:val="uk-UA"/>
        </w:rPr>
        <w:t xml:space="preserve">; категорія замовника — </w:t>
      </w:r>
      <w:r w:rsidR="005B0547" w:rsidRPr="00122E30">
        <w:rPr>
          <w:lang w:val="uk-UA"/>
        </w:rPr>
        <w:t>Замовник, що здійснює закупівлі для потреб оборони</w:t>
      </w:r>
      <w:r w:rsidR="00D35A9F" w:rsidRPr="00122E30">
        <w:rPr>
          <w:lang w:val="uk-UA"/>
        </w:rPr>
        <w:t>.</w:t>
      </w:r>
    </w:p>
    <w:p w14:paraId="4F49F0A1" w14:textId="77777777" w:rsidR="00D35A9F" w:rsidRPr="00122E30" w:rsidRDefault="00D35A9F" w:rsidP="004621BA">
      <w:pPr>
        <w:ind w:left="426"/>
        <w:jc w:val="both"/>
        <w:rPr>
          <w:lang w:val="uk-UA"/>
        </w:rPr>
      </w:pPr>
    </w:p>
    <w:p w14:paraId="5B746F1A" w14:textId="4A36730A" w:rsidR="001B3F52" w:rsidRDefault="00D35A9F" w:rsidP="00F7377D">
      <w:pPr>
        <w:pStyle w:val="a3"/>
        <w:numPr>
          <w:ilvl w:val="0"/>
          <w:numId w:val="1"/>
        </w:numPr>
        <w:jc w:val="both"/>
        <w:rPr>
          <w:lang w:val="uk-UA"/>
        </w:rPr>
      </w:pPr>
      <w:r w:rsidRPr="00AC0317">
        <w:rPr>
          <w:b/>
          <w:lang w:val="uk-UA"/>
        </w:rPr>
        <w:t>Назва предмета закупівлі із зазначенням коду за Єдиним закупівельним словником (у разі поділу на лоти такі відомості повинні зазначатися стосовно кожного лота) та назви відповідних класифікаторів предмета закупівлі і частин предмета закупівлі (лотів) (за наявності):</w:t>
      </w:r>
      <w:r w:rsidR="00816DE9" w:rsidRPr="00AC0317">
        <w:rPr>
          <w:b/>
          <w:lang w:val="uk-UA"/>
        </w:rPr>
        <w:t xml:space="preserve"> </w:t>
      </w:r>
      <w:r w:rsidR="00C22105">
        <w:rPr>
          <w:lang w:val="uk-UA"/>
        </w:rPr>
        <w:t>О</w:t>
      </w:r>
      <w:r w:rsidR="0032426F">
        <w:rPr>
          <w:lang w:val="uk-UA"/>
        </w:rPr>
        <w:t>бслуговування кліматичного обладнання</w:t>
      </w:r>
      <w:r w:rsidR="006D1008">
        <w:rPr>
          <w:lang w:val="uk-UA"/>
        </w:rPr>
        <w:t xml:space="preserve">, </w:t>
      </w:r>
      <w:r w:rsidR="0032426F">
        <w:rPr>
          <w:lang w:val="uk-UA"/>
        </w:rPr>
        <w:t>код за ДК 021:2015: 50730000</w:t>
      </w:r>
      <w:r w:rsidR="00AC0317" w:rsidRPr="00AC0317">
        <w:rPr>
          <w:lang w:val="uk-UA"/>
        </w:rPr>
        <w:t xml:space="preserve">-1 Послуги </w:t>
      </w:r>
      <w:r w:rsidR="0032426F">
        <w:rPr>
          <w:lang w:val="uk-UA"/>
        </w:rPr>
        <w:t>з ремонту і технічного обслуговування охолоджувальних установок</w:t>
      </w:r>
      <w:r w:rsidR="006D1008">
        <w:rPr>
          <w:lang w:val="uk-UA"/>
        </w:rPr>
        <w:t>.</w:t>
      </w:r>
    </w:p>
    <w:p w14:paraId="739AFD1E" w14:textId="77777777" w:rsidR="00AC0317" w:rsidRPr="00AC0317" w:rsidRDefault="00AC0317" w:rsidP="00AC0317">
      <w:pPr>
        <w:pStyle w:val="a3"/>
        <w:ind w:left="360"/>
        <w:jc w:val="both"/>
        <w:rPr>
          <w:lang w:val="uk-UA"/>
        </w:rPr>
      </w:pPr>
    </w:p>
    <w:p w14:paraId="1CD714FC" w14:textId="10A23D5B" w:rsidR="00B563EF" w:rsidRPr="00ED38BD" w:rsidRDefault="00D35A9F" w:rsidP="008D39E9">
      <w:pPr>
        <w:pStyle w:val="a3"/>
        <w:numPr>
          <w:ilvl w:val="0"/>
          <w:numId w:val="1"/>
        </w:numPr>
        <w:spacing w:after="120" w:line="276" w:lineRule="auto"/>
        <w:jc w:val="both"/>
        <w:rPr>
          <w:lang w:val="uk-UA"/>
        </w:rPr>
      </w:pPr>
      <w:r w:rsidRPr="00ED38BD">
        <w:rPr>
          <w:b/>
          <w:lang w:val="uk-UA"/>
        </w:rPr>
        <w:t>Обґрунтування технічних та якісних характеристик предмета закупівлі:</w:t>
      </w:r>
      <w:r w:rsidRPr="00ED38BD">
        <w:rPr>
          <w:lang w:val="uk-UA"/>
        </w:rPr>
        <w:t xml:space="preserve"> </w:t>
      </w:r>
      <w:r w:rsidR="008D39E9" w:rsidRPr="00ED38BD">
        <w:rPr>
          <w:lang w:val="uk-UA"/>
        </w:rPr>
        <w:t>Закупівля здійснюється з метою</w:t>
      </w:r>
      <w:r w:rsidR="007F259B" w:rsidRPr="00ED38BD">
        <w:rPr>
          <w:lang w:val="uk-UA"/>
        </w:rPr>
        <w:t xml:space="preserve"> за</w:t>
      </w:r>
      <w:r w:rsidR="00806CBD" w:rsidRPr="00ED38BD">
        <w:rPr>
          <w:lang w:val="uk-UA"/>
        </w:rPr>
        <w:t xml:space="preserve">безпечення </w:t>
      </w:r>
      <w:r w:rsidR="00B35B23" w:rsidRPr="00ED38BD">
        <w:rPr>
          <w:lang w:val="uk-UA"/>
        </w:rPr>
        <w:t xml:space="preserve">сталої роботи </w:t>
      </w:r>
      <w:r w:rsidR="00FC410F" w:rsidRPr="00ED38BD">
        <w:rPr>
          <w:lang w:val="uk-UA"/>
        </w:rPr>
        <w:t>Системи спеціального телерадіомовлення</w:t>
      </w:r>
      <w:r w:rsidR="00C41B89" w:rsidRPr="00ED38BD">
        <w:rPr>
          <w:lang w:val="uk-UA"/>
        </w:rPr>
        <w:t>.</w:t>
      </w:r>
      <w:r w:rsidR="008D39E9" w:rsidRPr="00ED38BD">
        <w:rPr>
          <w:lang w:val="uk-UA"/>
        </w:rPr>
        <w:t xml:space="preserve"> </w:t>
      </w:r>
      <w:r w:rsidR="00B563EF" w:rsidRPr="00ED38BD">
        <w:rPr>
          <w:lang w:val="uk-UA"/>
        </w:rPr>
        <w:t xml:space="preserve">Технічні та якісні характеристики </w:t>
      </w:r>
      <w:r w:rsidR="005E3FE2" w:rsidRPr="00ED38BD">
        <w:rPr>
          <w:lang w:val="uk-UA"/>
        </w:rPr>
        <w:t>предмета закупівлі</w:t>
      </w:r>
      <w:r w:rsidR="00B0158F" w:rsidRPr="00ED38BD">
        <w:rPr>
          <w:lang w:val="uk-UA"/>
        </w:rPr>
        <w:t>,</w:t>
      </w:r>
      <w:r w:rsidR="00B563EF" w:rsidRPr="00ED38BD">
        <w:rPr>
          <w:lang w:val="uk-UA"/>
        </w:rPr>
        <w:t xml:space="preserve"> </w:t>
      </w:r>
      <w:r w:rsidR="00B0158F" w:rsidRPr="00ED38BD">
        <w:rPr>
          <w:lang w:val="uk-UA"/>
        </w:rPr>
        <w:t xml:space="preserve">визначені відповідно до </w:t>
      </w:r>
      <w:r w:rsidR="00833453" w:rsidRPr="00833453">
        <w:rPr>
          <w:lang w:val="uk-UA"/>
        </w:rPr>
        <w:t xml:space="preserve">проекту ПрАТ «Діпрозв’язок» «Створення системи спеціального телерадіомовлення на прикордонних територіях» </w:t>
      </w:r>
      <w:r w:rsidR="00833453">
        <w:rPr>
          <w:lang w:val="uk-UA"/>
        </w:rPr>
        <w:t xml:space="preserve">та </w:t>
      </w:r>
      <w:r w:rsidR="00B0158F" w:rsidRPr="00ED38BD">
        <w:rPr>
          <w:lang w:val="uk-UA"/>
        </w:rPr>
        <w:t xml:space="preserve">потреб замовника та </w:t>
      </w:r>
      <w:r w:rsidR="00B563EF" w:rsidRPr="00ED38BD">
        <w:rPr>
          <w:lang w:val="uk-UA"/>
        </w:rPr>
        <w:t xml:space="preserve">зазначаються </w:t>
      </w:r>
      <w:r w:rsidR="00912862" w:rsidRPr="00ED38BD">
        <w:rPr>
          <w:lang w:val="uk-UA"/>
        </w:rPr>
        <w:t>у</w:t>
      </w:r>
      <w:r w:rsidR="00E53FCF" w:rsidRPr="00ED38BD">
        <w:rPr>
          <w:lang w:val="uk-UA"/>
        </w:rPr>
        <w:t xml:space="preserve"> </w:t>
      </w:r>
      <w:r w:rsidR="00912862" w:rsidRPr="00AC0317">
        <w:rPr>
          <w:u w:val="single"/>
          <w:lang w:val="uk-UA"/>
        </w:rPr>
        <w:t>Д</w:t>
      </w:r>
      <w:r w:rsidR="00B563EF" w:rsidRPr="00AC0317">
        <w:rPr>
          <w:u w:val="single"/>
          <w:lang w:val="uk-UA"/>
        </w:rPr>
        <w:t>одатку</w:t>
      </w:r>
      <w:r w:rsidR="00E35FD0" w:rsidRPr="00AC0317">
        <w:rPr>
          <w:u w:val="single"/>
          <w:lang w:val="uk-UA"/>
        </w:rPr>
        <w:t xml:space="preserve"> </w:t>
      </w:r>
      <w:r w:rsidR="00E53FCF" w:rsidRPr="00AC0317">
        <w:rPr>
          <w:u w:val="single"/>
          <w:lang w:val="uk-UA"/>
        </w:rPr>
        <w:t>4</w:t>
      </w:r>
      <w:r w:rsidR="00B563EF" w:rsidRPr="00AC0317">
        <w:rPr>
          <w:u w:val="single"/>
          <w:lang w:val="uk-UA"/>
        </w:rPr>
        <w:t xml:space="preserve"> </w:t>
      </w:r>
      <w:r w:rsidR="00912862" w:rsidRPr="00AC0317">
        <w:rPr>
          <w:u w:val="single"/>
          <w:lang w:val="uk-UA"/>
        </w:rPr>
        <w:t xml:space="preserve">до </w:t>
      </w:r>
      <w:r w:rsidR="00B563EF" w:rsidRPr="00AC0317">
        <w:rPr>
          <w:u w:val="single"/>
          <w:lang w:val="uk-UA"/>
        </w:rPr>
        <w:t>тендерної документації</w:t>
      </w:r>
      <w:r w:rsidR="00E53FCF" w:rsidRPr="00ED38BD">
        <w:rPr>
          <w:lang w:val="uk-UA"/>
        </w:rPr>
        <w:t>.</w:t>
      </w:r>
    </w:p>
    <w:p w14:paraId="024CC78A" w14:textId="77777777" w:rsidR="00C14186" w:rsidRPr="00ED38BD" w:rsidRDefault="00C14186" w:rsidP="00C14186">
      <w:pPr>
        <w:pStyle w:val="a3"/>
        <w:rPr>
          <w:b/>
          <w:sz w:val="20"/>
          <w:szCs w:val="20"/>
          <w:lang w:val="uk-UA"/>
        </w:rPr>
      </w:pPr>
    </w:p>
    <w:p w14:paraId="568FB141" w14:textId="124147B4" w:rsidR="004621BA" w:rsidRPr="00ED38BD" w:rsidRDefault="004621BA" w:rsidP="0068024A">
      <w:pPr>
        <w:pStyle w:val="a3"/>
        <w:numPr>
          <w:ilvl w:val="0"/>
          <w:numId w:val="1"/>
        </w:numPr>
        <w:spacing w:line="276" w:lineRule="auto"/>
        <w:rPr>
          <w:lang w:val="uk-UA"/>
        </w:rPr>
      </w:pPr>
      <w:r w:rsidRPr="00ED38BD">
        <w:rPr>
          <w:b/>
          <w:lang w:val="uk-UA"/>
        </w:rPr>
        <w:t>Вид та ідентифікатор процедури закупівлі:</w:t>
      </w:r>
      <w:r w:rsidR="0068024A">
        <w:rPr>
          <w:b/>
          <w:lang w:val="uk-UA"/>
        </w:rPr>
        <w:t xml:space="preserve"> </w:t>
      </w:r>
      <w:r w:rsidR="0068024A">
        <w:rPr>
          <w:rFonts w:ascii="Arial" w:hAnsi="Arial" w:cs="Arial"/>
          <w:color w:val="333333"/>
          <w:sz w:val="20"/>
          <w:szCs w:val="20"/>
          <w:shd w:val="clear" w:color="auto" w:fill="FFFFFF"/>
          <w:lang w:val="uk-UA"/>
        </w:rPr>
        <w:t xml:space="preserve"> </w:t>
      </w:r>
      <w:r w:rsidR="0068024A" w:rsidRPr="0068024A">
        <w:rPr>
          <w:b/>
          <w:color w:val="333333"/>
          <w:u w:val="single"/>
          <w:shd w:val="clear" w:color="auto" w:fill="FFFFFF"/>
          <w:lang w:val="uk-UA"/>
        </w:rPr>
        <w:t>UA-2025-04-02-008483-a</w:t>
      </w:r>
      <w:r w:rsidR="0068024A">
        <w:rPr>
          <w:rFonts w:ascii="Arial" w:hAnsi="Arial" w:cs="Arial"/>
          <w:color w:val="333333"/>
          <w:sz w:val="20"/>
          <w:szCs w:val="20"/>
          <w:shd w:val="clear" w:color="auto" w:fill="FFFFFF"/>
          <w:lang w:val="uk-UA"/>
        </w:rPr>
        <w:t xml:space="preserve">                        </w:t>
      </w:r>
      <w:r w:rsidRPr="00ED38BD">
        <w:rPr>
          <w:lang w:val="uk-UA"/>
        </w:rPr>
        <w:t>Відкриті торги з особливостями</w:t>
      </w:r>
    </w:p>
    <w:p w14:paraId="618FE653" w14:textId="77777777" w:rsidR="003264A6" w:rsidRPr="00AC0317" w:rsidRDefault="003264A6" w:rsidP="004621BA">
      <w:pPr>
        <w:ind w:left="426"/>
        <w:jc w:val="both"/>
        <w:rPr>
          <w:u w:val="single"/>
          <w:lang w:val="uk-UA"/>
        </w:rPr>
      </w:pPr>
    </w:p>
    <w:p w14:paraId="1EF281E1" w14:textId="7A761DE2" w:rsidR="00454EB4" w:rsidRPr="00454EB4" w:rsidRDefault="00D35A9F" w:rsidP="00454EB4">
      <w:pPr>
        <w:pStyle w:val="a3"/>
        <w:numPr>
          <w:ilvl w:val="0"/>
          <w:numId w:val="1"/>
        </w:numPr>
        <w:rPr>
          <w:lang w:val="uk-UA"/>
        </w:rPr>
      </w:pPr>
      <w:r w:rsidRPr="00454EB4">
        <w:rPr>
          <w:b/>
          <w:lang w:val="uk-UA"/>
        </w:rPr>
        <w:t>Обґрунтування розміру бюджетного призначення:</w:t>
      </w:r>
      <w:r w:rsidRPr="00454EB4">
        <w:rPr>
          <w:b/>
          <w:i/>
          <w:lang w:val="uk-UA"/>
        </w:rPr>
        <w:t xml:space="preserve"> </w:t>
      </w:r>
      <w:r w:rsidR="00454EB4" w:rsidRPr="00454EB4">
        <w:rPr>
          <w:lang w:val="uk-UA"/>
        </w:rPr>
        <w:t>Бюджетні кошти згідно КПКВК 6641170</w:t>
      </w:r>
      <w:r w:rsidR="00C22105">
        <w:rPr>
          <w:lang w:val="uk-UA"/>
        </w:rPr>
        <w:t>, КЕКВ – 2610.</w:t>
      </w:r>
    </w:p>
    <w:p w14:paraId="2A575F84" w14:textId="77777777" w:rsidR="005856F6" w:rsidRPr="00ED38BD" w:rsidRDefault="005856F6" w:rsidP="004621BA">
      <w:pPr>
        <w:pStyle w:val="a3"/>
        <w:spacing w:line="276" w:lineRule="auto"/>
        <w:ind w:left="426"/>
        <w:jc w:val="both"/>
        <w:rPr>
          <w:lang w:val="uk-UA"/>
        </w:rPr>
      </w:pPr>
    </w:p>
    <w:p w14:paraId="74F8235E" w14:textId="716A6370" w:rsidR="00D54A86" w:rsidRPr="00833453" w:rsidRDefault="00D35A9F" w:rsidP="00662B35">
      <w:pPr>
        <w:numPr>
          <w:ilvl w:val="0"/>
          <w:numId w:val="1"/>
        </w:numPr>
        <w:spacing w:after="120" w:line="276" w:lineRule="auto"/>
        <w:jc w:val="both"/>
        <w:rPr>
          <w:lang w:val="uk-UA"/>
        </w:rPr>
      </w:pPr>
      <w:r w:rsidRPr="00833453">
        <w:rPr>
          <w:b/>
          <w:lang w:val="uk-UA"/>
        </w:rPr>
        <w:t>Обґрунтування очікуваної вартості предмета закупівлі</w:t>
      </w:r>
      <w:bookmarkStart w:id="0" w:name="_GoBack"/>
      <w:r w:rsidRPr="00833453">
        <w:rPr>
          <w:b/>
          <w:lang w:val="uk-UA"/>
        </w:rPr>
        <w:t>:</w:t>
      </w:r>
      <w:r w:rsidR="00404932" w:rsidRPr="00833453">
        <w:rPr>
          <w:b/>
          <w:lang w:val="uk-UA"/>
        </w:rPr>
        <w:t xml:space="preserve"> </w:t>
      </w:r>
      <w:bookmarkEnd w:id="0"/>
      <w:r w:rsidR="007F259B" w:rsidRPr="00833453">
        <w:rPr>
          <w:lang w:val="uk-UA"/>
        </w:rPr>
        <w:t>Закупівл</w:t>
      </w:r>
      <w:r w:rsidR="002C7E3E">
        <w:rPr>
          <w:lang w:val="uk-UA"/>
        </w:rPr>
        <w:t>я</w:t>
      </w:r>
      <w:r w:rsidR="007F259B" w:rsidRPr="00833453">
        <w:rPr>
          <w:lang w:val="uk-UA"/>
        </w:rPr>
        <w:t xml:space="preserve"> </w:t>
      </w:r>
      <w:r w:rsidR="00717C22" w:rsidRPr="00833453">
        <w:rPr>
          <w:lang w:val="uk-UA"/>
        </w:rPr>
        <w:t xml:space="preserve">послуг </w:t>
      </w:r>
      <w:r w:rsidR="0032426F">
        <w:rPr>
          <w:lang w:val="uk-UA"/>
        </w:rPr>
        <w:t xml:space="preserve">з обслуговування кліматичного обладнання </w:t>
      </w:r>
      <w:r w:rsidR="00AC0317">
        <w:rPr>
          <w:lang w:val="uk-UA"/>
        </w:rPr>
        <w:t>(к</w:t>
      </w:r>
      <w:r w:rsidR="00833453" w:rsidRPr="00833453">
        <w:rPr>
          <w:lang w:val="uk-UA"/>
        </w:rPr>
        <w:t xml:space="preserve">од за ДК 021:2015: </w:t>
      </w:r>
      <w:r w:rsidR="0032426F">
        <w:rPr>
          <w:lang w:val="uk-UA"/>
        </w:rPr>
        <w:t>50730000</w:t>
      </w:r>
      <w:r w:rsidR="00833453" w:rsidRPr="00833453">
        <w:rPr>
          <w:lang w:val="uk-UA"/>
        </w:rPr>
        <w:t xml:space="preserve">-1 Послуги </w:t>
      </w:r>
      <w:r w:rsidR="0032426F">
        <w:rPr>
          <w:lang w:val="uk-UA"/>
        </w:rPr>
        <w:t>з ремонту і технічного обслуговування охолоджувальних установок</w:t>
      </w:r>
      <w:r w:rsidR="00AC0317">
        <w:rPr>
          <w:lang w:val="uk-UA"/>
        </w:rPr>
        <w:t>)</w:t>
      </w:r>
      <w:r w:rsidR="00833453" w:rsidRPr="00833453">
        <w:rPr>
          <w:lang w:val="uk-UA"/>
        </w:rPr>
        <w:t xml:space="preserve"> </w:t>
      </w:r>
      <w:r w:rsidR="00D54A86" w:rsidRPr="00833453">
        <w:rPr>
          <w:lang w:val="uk-UA"/>
        </w:rPr>
        <w:t xml:space="preserve">на очікувану вартість </w:t>
      </w:r>
      <w:r w:rsidR="0032426F">
        <w:rPr>
          <w:lang w:val="uk-UA"/>
        </w:rPr>
        <w:t>274</w:t>
      </w:r>
      <w:r w:rsidR="00454EB4" w:rsidRPr="00454EB4">
        <w:rPr>
          <w:lang w:val="uk-UA"/>
        </w:rPr>
        <w:t xml:space="preserve"> </w:t>
      </w:r>
      <w:r w:rsidR="0032426F">
        <w:rPr>
          <w:lang w:val="uk-UA"/>
        </w:rPr>
        <w:t>700</w:t>
      </w:r>
      <w:r w:rsidR="007F259B" w:rsidRPr="00833453">
        <w:rPr>
          <w:lang w:val="uk-UA"/>
        </w:rPr>
        <w:t>,00</w:t>
      </w:r>
      <w:r w:rsidR="00B307D8" w:rsidRPr="00833453">
        <w:rPr>
          <w:lang w:val="uk-UA"/>
        </w:rPr>
        <w:t xml:space="preserve"> грн. з ПДВ</w:t>
      </w:r>
      <w:r w:rsidR="003B702D" w:rsidRPr="00833453">
        <w:rPr>
          <w:lang w:val="uk-UA"/>
        </w:rPr>
        <w:t xml:space="preserve"> </w:t>
      </w:r>
      <w:r w:rsidR="00D1305A">
        <w:rPr>
          <w:lang w:val="uk-UA"/>
        </w:rPr>
        <w:t>у 2025 році</w:t>
      </w:r>
      <w:r w:rsidR="003B702D" w:rsidRPr="00833453">
        <w:rPr>
          <w:lang w:val="uk-UA"/>
        </w:rPr>
        <w:t>.</w:t>
      </w:r>
    </w:p>
    <w:p w14:paraId="6E71B3DF" w14:textId="77777777" w:rsidR="009E3AEB" w:rsidRPr="00122E30" w:rsidRDefault="009E3AEB" w:rsidP="002874FF">
      <w:pPr>
        <w:jc w:val="both"/>
        <w:rPr>
          <w:sz w:val="22"/>
          <w:szCs w:val="22"/>
          <w:lang w:val="uk-UA"/>
        </w:rPr>
      </w:pPr>
    </w:p>
    <w:p w14:paraId="1B0E736A" w14:textId="265D3C9D" w:rsidR="00A17E27" w:rsidRPr="00A17E27" w:rsidRDefault="00A17E27" w:rsidP="00A17E27">
      <w:pPr>
        <w:pStyle w:val="a3"/>
        <w:spacing w:after="120" w:line="276" w:lineRule="auto"/>
        <w:ind w:left="360"/>
        <w:jc w:val="both"/>
        <w:rPr>
          <w:lang w:val="uk-UA"/>
        </w:rPr>
      </w:pPr>
      <w:r w:rsidRPr="00A17E27">
        <w:rPr>
          <w:lang w:val="uk-UA"/>
        </w:rPr>
        <w:t xml:space="preserve">З </w:t>
      </w:r>
      <w:r w:rsidR="00D1305A">
        <w:rPr>
          <w:lang w:val="uk-UA"/>
        </w:rPr>
        <w:t>метою</w:t>
      </w:r>
      <w:r w:rsidRPr="00A17E27">
        <w:rPr>
          <w:lang w:val="uk-UA"/>
        </w:rPr>
        <w:t xml:space="preserve"> економії коштів було прийнято рішення визначити орієнтовну вартість предмет</w:t>
      </w:r>
      <w:r w:rsidR="00D1305A">
        <w:rPr>
          <w:lang w:val="uk-UA"/>
        </w:rPr>
        <w:t>а</w:t>
      </w:r>
      <w:r w:rsidRPr="00A17E27">
        <w:rPr>
          <w:lang w:val="uk-UA"/>
        </w:rPr>
        <w:t xml:space="preserve"> закупівлі </w:t>
      </w:r>
      <w:r w:rsidR="00D1305A">
        <w:rPr>
          <w:lang w:val="uk-UA"/>
        </w:rPr>
        <w:t>за</w:t>
      </w:r>
      <w:r w:rsidRPr="00A17E27">
        <w:rPr>
          <w:lang w:val="uk-UA"/>
        </w:rPr>
        <w:t xml:space="preserve"> </w:t>
      </w:r>
      <w:r w:rsidR="00D1305A">
        <w:rPr>
          <w:lang w:val="uk-UA"/>
        </w:rPr>
        <w:t>середньою вартістю у 2024 році</w:t>
      </w:r>
      <w:r w:rsidR="00F819E5">
        <w:rPr>
          <w:lang w:val="uk-UA"/>
        </w:rPr>
        <w:t>, згідно</w:t>
      </w:r>
      <w:r w:rsidRPr="00A17E27">
        <w:rPr>
          <w:lang w:val="uk-UA"/>
        </w:rPr>
        <w:t xml:space="preserve"> </w:t>
      </w:r>
      <w:r w:rsidR="00D1305A">
        <w:rPr>
          <w:lang w:val="uk-UA"/>
        </w:rPr>
        <w:t xml:space="preserve">з </w:t>
      </w:r>
      <w:r w:rsidR="00C423D2">
        <w:rPr>
          <w:lang w:val="uk-UA"/>
        </w:rPr>
        <w:t>маркетингов</w:t>
      </w:r>
      <w:r w:rsidR="00D1305A">
        <w:rPr>
          <w:lang w:val="uk-UA"/>
        </w:rPr>
        <w:t>им</w:t>
      </w:r>
      <w:r w:rsidR="00C423D2">
        <w:rPr>
          <w:lang w:val="uk-UA"/>
        </w:rPr>
        <w:t xml:space="preserve"> дослідження ринку послуг </w:t>
      </w:r>
      <w:r w:rsidR="00D1305A">
        <w:rPr>
          <w:lang w:val="uk-UA"/>
        </w:rPr>
        <w:t>з технічного обслуговування кондиціонерів</w:t>
      </w:r>
      <w:r w:rsidRPr="00A17E27">
        <w:rPr>
          <w:lang w:val="uk-UA"/>
        </w:rPr>
        <w:t>.</w:t>
      </w:r>
      <w:r w:rsidR="00F819E5">
        <w:rPr>
          <w:lang w:val="uk-UA"/>
        </w:rPr>
        <w:t xml:space="preserve"> Ціни для дослідження на відповідні послуги отримано з веб</w:t>
      </w:r>
      <w:r w:rsidR="00D1305A">
        <w:rPr>
          <w:lang w:val="uk-UA"/>
        </w:rPr>
        <w:t>-</w:t>
      </w:r>
      <w:r w:rsidR="00F819E5">
        <w:rPr>
          <w:lang w:val="uk-UA"/>
        </w:rPr>
        <w:t xml:space="preserve">сторінок </w:t>
      </w:r>
      <w:r w:rsidR="00D1305A">
        <w:rPr>
          <w:lang w:val="uk-UA"/>
        </w:rPr>
        <w:t>шести компаній, що спеціалізуються на встановленні та обслуговуванні кліматичного обладнання</w:t>
      </w:r>
      <w:r w:rsidR="00F819E5">
        <w:rPr>
          <w:lang w:val="uk-UA"/>
        </w:rPr>
        <w:t>.</w:t>
      </w:r>
    </w:p>
    <w:p w14:paraId="22F51021" w14:textId="51F17BF8" w:rsidR="009E3AEB" w:rsidRPr="004C7165" w:rsidRDefault="009E3AEB" w:rsidP="004C7165">
      <w:pPr>
        <w:widowControl w:val="0"/>
        <w:autoSpaceDE w:val="0"/>
        <w:autoSpaceDN w:val="0"/>
        <w:rPr>
          <w:lang w:val="uk-UA" w:eastAsia="en-US"/>
        </w:rPr>
      </w:pPr>
    </w:p>
    <w:sectPr w:rsidR="009E3AEB" w:rsidRPr="004C7165" w:rsidSect="007F259B">
      <w:pgSz w:w="11906" w:h="16838"/>
      <w:pgMar w:top="907" w:right="851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20002A87" w:usb1="00000000" w:usb2="00000000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20002A87" w:usb1="00000000" w:usb2="00000000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16439D"/>
    <w:multiLevelType w:val="hybridMultilevel"/>
    <w:tmpl w:val="3BEC479A"/>
    <w:lvl w:ilvl="0" w:tplc="48183A3A">
      <w:start w:val="1"/>
      <w:numFmt w:val="decimal"/>
      <w:lvlText w:val="%1."/>
      <w:lvlJc w:val="left"/>
      <w:pPr>
        <w:ind w:left="927" w:hanging="360"/>
      </w:pPr>
      <w:rPr>
        <w:b/>
        <w:color w:val="auto"/>
      </w:rPr>
    </w:lvl>
    <w:lvl w:ilvl="1" w:tplc="04220019">
      <w:start w:val="1"/>
      <w:numFmt w:val="lowerLetter"/>
      <w:lvlText w:val="%2."/>
      <w:lvlJc w:val="left"/>
      <w:pPr>
        <w:ind w:left="2148" w:hanging="360"/>
      </w:pPr>
    </w:lvl>
    <w:lvl w:ilvl="2" w:tplc="0422001B" w:tentative="1">
      <w:start w:val="1"/>
      <w:numFmt w:val="lowerRoman"/>
      <w:lvlText w:val="%3."/>
      <w:lvlJc w:val="right"/>
      <w:pPr>
        <w:ind w:left="2868" w:hanging="180"/>
      </w:pPr>
    </w:lvl>
    <w:lvl w:ilvl="3" w:tplc="0422000F" w:tentative="1">
      <w:start w:val="1"/>
      <w:numFmt w:val="decimal"/>
      <w:lvlText w:val="%4."/>
      <w:lvlJc w:val="left"/>
      <w:pPr>
        <w:ind w:left="3588" w:hanging="360"/>
      </w:pPr>
    </w:lvl>
    <w:lvl w:ilvl="4" w:tplc="04220019" w:tentative="1">
      <w:start w:val="1"/>
      <w:numFmt w:val="lowerLetter"/>
      <w:lvlText w:val="%5."/>
      <w:lvlJc w:val="left"/>
      <w:pPr>
        <w:ind w:left="4308" w:hanging="360"/>
      </w:pPr>
    </w:lvl>
    <w:lvl w:ilvl="5" w:tplc="0422001B" w:tentative="1">
      <w:start w:val="1"/>
      <w:numFmt w:val="lowerRoman"/>
      <w:lvlText w:val="%6."/>
      <w:lvlJc w:val="right"/>
      <w:pPr>
        <w:ind w:left="5028" w:hanging="180"/>
      </w:pPr>
    </w:lvl>
    <w:lvl w:ilvl="6" w:tplc="0422000F" w:tentative="1">
      <w:start w:val="1"/>
      <w:numFmt w:val="decimal"/>
      <w:lvlText w:val="%7."/>
      <w:lvlJc w:val="left"/>
      <w:pPr>
        <w:ind w:left="5748" w:hanging="360"/>
      </w:pPr>
    </w:lvl>
    <w:lvl w:ilvl="7" w:tplc="04220019" w:tentative="1">
      <w:start w:val="1"/>
      <w:numFmt w:val="lowerLetter"/>
      <w:lvlText w:val="%8."/>
      <w:lvlJc w:val="left"/>
      <w:pPr>
        <w:ind w:left="6468" w:hanging="360"/>
      </w:pPr>
    </w:lvl>
    <w:lvl w:ilvl="8" w:tplc="0422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">
    <w:nsid w:val="2376130B"/>
    <w:multiLevelType w:val="hybridMultilevel"/>
    <w:tmpl w:val="3BEC479A"/>
    <w:lvl w:ilvl="0" w:tplc="48183A3A">
      <w:start w:val="1"/>
      <w:numFmt w:val="decimal"/>
      <w:lvlText w:val="%1."/>
      <w:lvlJc w:val="left"/>
      <w:pPr>
        <w:ind w:left="927" w:hanging="360"/>
      </w:pPr>
      <w:rPr>
        <w:b/>
        <w:color w:val="auto"/>
      </w:rPr>
    </w:lvl>
    <w:lvl w:ilvl="1" w:tplc="04220019">
      <w:start w:val="1"/>
      <w:numFmt w:val="lowerLetter"/>
      <w:lvlText w:val="%2."/>
      <w:lvlJc w:val="left"/>
      <w:pPr>
        <w:ind w:left="2148" w:hanging="360"/>
      </w:pPr>
    </w:lvl>
    <w:lvl w:ilvl="2" w:tplc="0422001B" w:tentative="1">
      <w:start w:val="1"/>
      <w:numFmt w:val="lowerRoman"/>
      <w:lvlText w:val="%3."/>
      <w:lvlJc w:val="right"/>
      <w:pPr>
        <w:ind w:left="2868" w:hanging="180"/>
      </w:pPr>
    </w:lvl>
    <w:lvl w:ilvl="3" w:tplc="0422000F" w:tentative="1">
      <w:start w:val="1"/>
      <w:numFmt w:val="decimal"/>
      <w:lvlText w:val="%4."/>
      <w:lvlJc w:val="left"/>
      <w:pPr>
        <w:ind w:left="3588" w:hanging="360"/>
      </w:pPr>
    </w:lvl>
    <w:lvl w:ilvl="4" w:tplc="04220019" w:tentative="1">
      <w:start w:val="1"/>
      <w:numFmt w:val="lowerLetter"/>
      <w:lvlText w:val="%5."/>
      <w:lvlJc w:val="left"/>
      <w:pPr>
        <w:ind w:left="4308" w:hanging="360"/>
      </w:pPr>
    </w:lvl>
    <w:lvl w:ilvl="5" w:tplc="0422001B" w:tentative="1">
      <w:start w:val="1"/>
      <w:numFmt w:val="lowerRoman"/>
      <w:lvlText w:val="%6."/>
      <w:lvlJc w:val="right"/>
      <w:pPr>
        <w:ind w:left="5028" w:hanging="180"/>
      </w:pPr>
    </w:lvl>
    <w:lvl w:ilvl="6" w:tplc="0422000F" w:tentative="1">
      <w:start w:val="1"/>
      <w:numFmt w:val="decimal"/>
      <w:lvlText w:val="%7."/>
      <w:lvlJc w:val="left"/>
      <w:pPr>
        <w:ind w:left="5748" w:hanging="360"/>
      </w:pPr>
    </w:lvl>
    <w:lvl w:ilvl="7" w:tplc="04220019" w:tentative="1">
      <w:start w:val="1"/>
      <w:numFmt w:val="lowerLetter"/>
      <w:lvlText w:val="%8."/>
      <w:lvlJc w:val="left"/>
      <w:pPr>
        <w:ind w:left="6468" w:hanging="360"/>
      </w:pPr>
    </w:lvl>
    <w:lvl w:ilvl="8" w:tplc="0422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">
    <w:nsid w:val="39FA68A2"/>
    <w:multiLevelType w:val="hybridMultilevel"/>
    <w:tmpl w:val="3BEC479A"/>
    <w:lvl w:ilvl="0" w:tplc="48183A3A">
      <w:start w:val="1"/>
      <w:numFmt w:val="decimal"/>
      <w:lvlText w:val="%1."/>
      <w:lvlJc w:val="left"/>
      <w:pPr>
        <w:ind w:left="360" w:hanging="360"/>
      </w:pPr>
      <w:rPr>
        <w:b/>
        <w:color w:val="auto"/>
      </w:rPr>
    </w:lvl>
    <w:lvl w:ilvl="1" w:tplc="04220019">
      <w:start w:val="1"/>
      <w:numFmt w:val="lowerLetter"/>
      <w:lvlText w:val="%2."/>
      <w:lvlJc w:val="left"/>
      <w:pPr>
        <w:ind w:left="1581" w:hanging="360"/>
      </w:pPr>
    </w:lvl>
    <w:lvl w:ilvl="2" w:tplc="0422001B" w:tentative="1">
      <w:start w:val="1"/>
      <w:numFmt w:val="lowerRoman"/>
      <w:lvlText w:val="%3."/>
      <w:lvlJc w:val="right"/>
      <w:pPr>
        <w:ind w:left="2301" w:hanging="180"/>
      </w:pPr>
    </w:lvl>
    <w:lvl w:ilvl="3" w:tplc="0422000F" w:tentative="1">
      <w:start w:val="1"/>
      <w:numFmt w:val="decimal"/>
      <w:lvlText w:val="%4."/>
      <w:lvlJc w:val="left"/>
      <w:pPr>
        <w:ind w:left="3021" w:hanging="360"/>
      </w:pPr>
    </w:lvl>
    <w:lvl w:ilvl="4" w:tplc="04220019" w:tentative="1">
      <w:start w:val="1"/>
      <w:numFmt w:val="lowerLetter"/>
      <w:lvlText w:val="%5."/>
      <w:lvlJc w:val="left"/>
      <w:pPr>
        <w:ind w:left="3741" w:hanging="360"/>
      </w:pPr>
    </w:lvl>
    <w:lvl w:ilvl="5" w:tplc="0422001B" w:tentative="1">
      <w:start w:val="1"/>
      <w:numFmt w:val="lowerRoman"/>
      <w:lvlText w:val="%6."/>
      <w:lvlJc w:val="right"/>
      <w:pPr>
        <w:ind w:left="4461" w:hanging="180"/>
      </w:pPr>
    </w:lvl>
    <w:lvl w:ilvl="6" w:tplc="0422000F" w:tentative="1">
      <w:start w:val="1"/>
      <w:numFmt w:val="decimal"/>
      <w:lvlText w:val="%7."/>
      <w:lvlJc w:val="left"/>
      <w:pPr>
        <w:ind w:left="5181" w:hanging="360"/>
      </w:pPr>
    </w:lvl>
    <w:lvl w:ilvl="7" w:tplc="04220019" w:tentative="1">
      <w:start w:val="1"/>
      <w:numFmt w:val="lowerLetter"/>
      <w:lvlText w:val="%8."/>
      <w:lvlJc w:val="left"/>
      <w:pPr>
        <w:ind w:left="5901" w:hanging="360"/>
      </w:pPr>
    </w:lvl>
    <w:lvl w:ilvl="8" w:tplc="0422001B" w:tentative="1">
      <w:start w:val="1"/>
      <w:numFmt w:val="lowerRoman"/>
      <w:lvlText w:val="%9."/>
      <w:lvlJc w:val="right"/>
      <w:pPr>
        <w:ind w:left="6621" w:hanging="180"/>
      </w:pPr>
    </w:lvl>
  </w:abstractNum>
  <w:abstractNum w:abstractNumId="3">
    <w:nsid w:val="4C2747A2"/>
    <w:multiLevelType w:val="hybridMultilevel"/>
    <w:tmpl w:val="DB40C1EE"/>
    <w:lvl w:ilvl="0" w:tplc="E8105A76">
      <w:start w:val="17"/>
      <w:numFmt w:val="bullet"/>
      <w:lvlText w:val="-"/>
      <w:lvlJc w:val="left"/>
      <w:pPr>
        <w:ind w:left="927" w:hanging="360"/>
      </w:pPr>
      <w:rPr>
        <w:rFonts w:ascii="Times New Roman" w:eastAsia="Calibri" w:hAnsi="Times New Roman" w:cs="Times New Roman" w:hint="default"/>
        <w:sz w:val="28"/>
      </w:rPr>
    </w:lvl>
    <w:lvl w:ilvl="1" w:tplc="0422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4">
    <w:nsid w:val="5E716BA2"/>
    <w:multiLevelType w:val="hybridMultilevel"/>
    <w:tmpl w:val="3BEC479A"/>
    <w:lvl w:ilvl="0" w:tplc="48183A3A">
      <w:start w:val="1"/>
      <w:numFmt w:val="decimal"/>
      <w:lvlText w:val="%1."/>
      <w:lvlJc w:val="left"/>
      <w:pPr>
        <w:ind w:left="927" w:hanging="360"/>
      </w:pPr>
      <w:rPr>
        <w:b/>
        <w:color w:val="auto"/>
      </w:rPr>
    </w:lvl>
    <w:lvl w:ilvl="1" w:tplc="04220019">
      <w:start w:val="1"/>
      <w:numFmt w:val="lowerLetter"/>
      <w:lvlText w:val="%2."/>
      <w:lvlJc w:val="left"/>
      <w:pPr>
        <w:ind w:left="2148" w:hanging="360"/>
      </w:pPr>
    </w:lvl>
    <w:lvl w:ilvl="2" w:tplc="0422001B" w:tentative="1">
      <w:start w:val="1"/>
      <w:numFmt w:val="lowerRoman"/>
      <w:lvlText w:val="%3."/>
      <w:lvlJc w:val="right"/>
      <w:pPr>
        <w:ind w:left="2868" w:hanging="180"/>
      </w:pPr>
    </w:lvl>
    <w:lvl w:ilvl="3" w:tplc="0422000F" w:tentative="1">
      <w:start w:val="1"/>
      <w:numFmt w:val="decimal"/>
      <w:lvlText w:val="%4."/>
      <w:lvlJc w:val="left"/>
      <w:pPr>
        <w:ind w:left="3588" w:hanging="360"/>
      </w:pPr>
    </w:lvl>
    <w:lvl w:ilvl="4" w:tplc="04220019" w:tentative="1">
      <w:start w:val="1"/>
      <w:numFmt w:val="lowerLetter"/>
      <w:lvlText w:val="%5."/>
      <w:lvlJc w:val="left"/>
      <w:pPr>
        <w:ind w:left="4308" w:hanging="360"/>
      </w:pPr>
    </w:lvl>
    <w:lvl w:ilvl="5" w:tplc="0422001B" w:tentative="1">
      <w:start w:val="1"/>
      <w:numFmt w:val="lowerRoman"/>
      <w:lvlText w:val="%6."/>
      <w:lvlJc w:val="right"/>
      <w:pPr>
        <w:ind w:left="5028" w:hanging="180"/>
      </w:pPr>
    </w:lvl>
    <w:lvl w:ilvl="6" w:tplc="0422000F" w:tentative="1">
      <w:start w:val="1"/>
      <w:numFmt w:val="decimal"/>
      <w:lvlText w:val="%7."/>
      <w:lvlJc w:val="left"/>
      <w:pPr>
        <w:ind w:left="5748" w:hanging="360"/>
      </w:pPr>
    </w:lvl>
    <w:lvl w:ilvl="7" w:tplc="04220019" w:tentative="1">
      <w:start w:val="1"/>
      <w:numFmt w:val="lowerLetter"/>
      <w:lvlText w:val="%8."/>
      <w:lvlJc w:val="left"/>
      <w:pPr>
        <w:ind w:left="6468" w:hanging="360"/>
      </w:pPr>
    </w:lvl>
    <w:lvl w:ilvl="8" w:tplc="0422001B" w:tentative="1">
      <w:start w:val="1"/>
      <w:numFmt w:val="lowerRoman"/>
      <w:lvlText w:val="%9."/>
      <w:lvlJc w:val="right"/>
      <w:pPr>
        <w:ind w:left="7188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AwMDY2NDAxNDcyNbJU0lEKTi0uzszPAykwqgUAa+uqwiwAAAA="/>
  </w:docVars>
  <w:rsids>
    <w:rsidRoot w:val="006A3DFD"/>
    <w:rsid w:val="00043DC8"/>
    <w:rsid w:val="00075ACF"/>
    <w:rsid w:val="000D66C2"/>
    <w:rsid w:val="00111DC6"/>
    <w:rsid w:val="00116762"/>
    <w:rsid w:val="00122E30"/>
    <w:rsid w:val="00123B30"/>
    <w:rsid w:val="00131C1B"/>
    <w:rsid w:val="0015376B"/>
    <w:rsid w:val="001636E7"/>
    <w:rsid w:val="00175E3C"/>
    <w:rsid w:val="0018733D"/>
    <w:rsid w:val="00194396"/>
    <w:rsid w:val="001A181B"/>
    <w:rsid w:val="001B3F52"/>
    <w:rsid w:val="001C534C"/>
    <w:rsid w:val="001D5AE9"/>
    <w:rsid w:val="001E4285"/>
    <w:rsid w:val="001F0E43"/>
    <w:rsid w:val="00211CAA"/>
    <w:rsid w:val="00227EC7"/>
    <w:rsid w:val="00231E7C"/>
    <w:rsid w:val="002431DA"/>
    <w:rsid w:val="0026380F"/>
    <w:rsid w:val="00263FC4"/>
    <w:rsid w:val="00267019"/>
    <w:rsid w:val="002802FA"/>
    <w:rsid w:val="00283CC9"/>
    <w:rsid w:val="002874FF"/>
    <w:rsid w:val="002917CE"/>
    <w:rsid w:val="002B13C5"/>
    <w:rsid w:val="002C5ABE"/>
    <w:rsid w:val="002C7E3E"/>
    <w:rsid w:val="00300A6E"/>
    <w:rsid w:val="00305DCC"/>
    <w:rsid w:val="0032426F"/>
    <w:rsid w:val="003264A6"/>
    <w:rsid w:val="0035238B"/>
    <w:rsid w:val="00355D2A"/>
    <w:rsid w:val="00360D2E"/>
    <w:rsid w:val="0037019B"/>
    <w:rsid w:val="003916CE"/>
    <w:rsid w:val="003A797C"/>
    <w:rsid w:val="003B13B7"/>
    <w:rsid w:val="003B29B2"/>
    <w:rsid w:val="003B702D"/>
    <w:rsid w:val="003D1684"/>
    <w:rsid w:val="00404932"/>
    <w:rsid w:val="00417373"/>
    <w:rsid w:val="004175FC"/>
    <w:rsid w:val="004277E9"/>
    <w:rsid w:val="0043628D"/>
    <w:rsid w:val="00454EB4"/>
    <w:rsid w:val="004621BA"/>
    <w:rsid w:val="00481131"/>
    <w:rsid w:val="004824AF"/>
    <w:rsid w:val="004A715F"/>
    <w:rsid w:val="004B2E48"/>
    <w:rsid w:val="004C7165"/>
    <w:rsid w:val="004D577D"/>
    <w:rsid w:val="004F52EC"/>
    <w:rsid w:val="0052233A"/>
    <w:rsid w:val="005272FD"/>
    <w:rsid w:val="00545A5D"/>
    <w:rsid w:val="00574E20"/>
    <w:rsid w:val="005856F6"/>
    <w:rsid w:val="005A15F4"/>
    <w:rsid w:val="005B0547"/>
    <w:rsid w:val="005E3FE2"/>
    <w:rsid w:val="00616AF1"/>
    <w:rsid w:val="006244E7"/>
    <w:rsid w:val="00666AF1"/>
    <w:rsid w:val="0068024A"/>
    <w:rsid w:val="006A3DFD"/>
    <w:rsid w:val="006B0268"/>
    <w:rsid w:val="006B6121"/>
    <w:rsid w:val="006C0086"/>
    <w:rsid w:val="006D1008"/>
    <w:rsid w:val="006F7E18"/>
    <w:rsid w:val="00705AEF"/>
    <w:rsid w:val="00705C71"/>
    <w:rsid w:val="00717C22"/>
    <w:rsid w:val="00731DCF"/>
    <w:rsid w:val="007449E5"/>
    <w:rsid w:val="00784DE6"/>
    <w:rsid w:val="007A49D1"/>
    <w:rsid w:val="007B2F23"/>
    <w:rsid w:val="007C3AF5"/>
    <w:rsid w:val="007E7C78"/>
    <w:rsid w:val="007E7EFF"/>
    <w:rsid w:val="007F259B"/>
    <w:rsid w:val="00800261"/>
    <w:rsid w:val="008031A3"/>
    <w:rsid w:val="00803A48"/>
    <w:rsid w:val="00806CBD"/>
    <w:rsid w:val="00816DE9"/>
    <w:rsid w:val="008179E1"/>
    <w:rsid w:val="008247C7"/>
    <w:rsid w:val="008268B4"/>
    <w:rsid w:val="00826FDA"/>
    <w:rsid w:val="008314DE"/>
    <w:rsid w:val="00833453"/>
    <w:rsid w:val="008617E1"/>
    <w:rsid w:val="008709AB"/>
    <w:rsid w:val="008C6581"/>
    <w:rsid w:val="008D35CA"/>
    <w:rsid w:val="008D39E9"/>
    <w:rsid w:val="00912862"/>
    <w:rsid w:val="00925432"/>
    <w:rsid w:val="00933F54"/>
    <w:rsid w:val="00946DBC"/>
    <w:rsid w:val="00992B1B"/>
    <w:rsid w:val="009E3AEB"/>
    <w:rsid w:val="00A00186"/>
    <w:rsid w:val="00A13303"/>
    <w:rsid w:val="00A17E27"/>
    <w:rsid w:val="00A42006"/>
    <w:rsid w:val="00A503E2"/>
    <w:rsid w:val="00A64FFC"/>
    <w:rsid w:val="00AC0317"/>
    <w:rsid w:val="00AE5E19"/>
    <w:rsid w:val="00B0158F"/>
    <w:rsid w:val="00B02BA7"/>
    <w:rsid w:val="00B307D8"/>
    <w:rsid w:val="00B35B23"/>
    <w:rsid w:val="00B4369C"/>
    <w:rsid w:val="00B563EF"/>
    <w:rsid w:val="00B67D48"/>
    <w:rsid w:val="00B9175D"/>
    <w:rsid w:val="00BA2EE6"/>
    <w:rsid w:val="00BA490B"/>
    <w:rsid w:val="00BB1B93"/>
    <w:rsid w:val="00BB7396"/>
    <w:rsid w:val="00BD0192"/>
    <w:rsid w:val="00BE219B"/>
    <w:rsid w:val="00BE718D"/>
    <w:rsid w:val="00BF32FE"/>
    <w:rsid w:val="00C14186"/>
    <w:rsid w:val="00C218E7"/>
    <w:rsid w:val="00C22105"/>
    <w:rsid w:val="00C25AAB"/>
    <w:rsid w:val="00C33D8F"/>
    <w:rsid w:val="00C41B89"/>
    <w:rsid w:val="00C42374"/>
    <w:rsid w:val="00C423D2"/>
    <w:rsid w:val="00C57A39"/>
    <w:rsid w:val="00C61AA2"/>
    <w:rsid w:val="00C63E9B"/>
    <w:rsid w:val="00C9139D"/>
    <w:rsid w:val="00CA0AA8"/>
    <w:rsid w:val="00CB7A5A"/>
    <w:rsid w:val="00CC31E4"/>
    <w:rsid w:val="00CC4021"/>
    <w:rsid w:val="00CD7CE4"/>
    <w:rsid w:val="00CF0B1D"/>
    <w:rsid w:val="00CF0D14"/>
    <w:rsid w:val="00D06F15"/>
    <w:rsid w:val="00D1305A"/>
    <w:rsid w:val="00D20A56"/>
    <w:rsid w:val="00D35A9F"/>
    <w:rsid w:val="00D54A86"/>
    <w:rsid w:val="00D747DA"/>
    <w:rsid w:val="00D80ECD"/>
    <w:rsid w:val="00DD5BE1"/>
    <w:rsid w:val="00DE7AA8"/>
    <w:rsid w:val="00DF5DA3"/>
    <w:rsid w:val="00E15318"/>
    <w:rsid w:val="00E35FD0"/>
    <w:rsid w:val="00E53FCF"/>
    <w:rsid w:val="00E87BA2"/>
    <w:rsid w:val="00E93309"/>
    <w:rsid w:val="00EA2DF4"/>
    <w:rsid w:val="00EB3065"/>
    <w:rsid w:val="00ED38BD"/>
    <w:rsid w:val="00F12F68"/>
    <w:rsid w:val="00F372F2"/>
    <w:rsid w:val="00F43A46"/>
    <w:rsid w:val="00F54A1A"/>
    <w:rsid w:val="00F61AE3"/>
    <w:rsid w:val="00F819E5"/>
    <w:rsid w:val="00F851DC"/>
    <w:rsid w:val="00F85DDD"/>
    <w:rsid w:val="00FC410F"/>
    <w:rsid w:val="00FD53C4"/>
    <w:rsid w:val="00FE1E94"/>
    <w:rsid w:val="00FE7C37"/>
    <w:rsid w:val="00FF37CA"/>
    <w:rsid w:val="00FF63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8A03F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35A9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2">
    <w:name w:val="heading 2"/>
    <w:basedOn w:val="a"/>
    <w:next w:val="a"/>
    <w:link w:val="20"/>
    <w:uiPriority w:val="9"/>
    <w:unhideWhenUsed/>
    <w:qFormat/>
    <w:rsid w:val="00B67D48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B67D48"/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eastAsia="ru-RU"/>
    </w:rPr>
  </w:style>
  <w:style w:type="paragraph" w:styleId="a3">
    <w:name w:val="List Paragraph"/>
    <w:basedOn w:val="a"/>
    <w:uiPriority w:val="34"/>
    <w:qFormat/>
    <w:rsid w:val="003264A6"/>
    <w:pPr>
      <w:ind w:left="720"/>
      <w:contextualSpacing/>
    </w:pPr>
  </w:style>
  <w:style w:type="character" w:styleId="a4">
    <w:name w:val="Strong"/>
    <w:basedOn w:val="a0"/>
    <w:uiPriority w:val="22"/>
    <w:qFormat/>
    <w:rsid w:val="00D54A86"/>
    <w:rPr>
      <w:rFonts w:ascii="Times New Roman" w:hAnsi="Times New Roman" w:cs="Times New Roman" w:hint="default"/>
      <w:b/>
      <w:bCs/>
    </w:rPr>
  </w:style>
  <w:style w:type="paragraph" w:customStyle="1" w:styleId="Default">
    <w:name w:val="Default"/>
    <w:rsid w:val="00D54A86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uk-U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35A9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2">
    <w:name w:val="heading 2"/>
    <w:basedOn w:val="a"/>
    <w:next w:val="a"/>
    <w:link w:val="20"/>
    <w:uiPriority w:val="9"/>
    <w:unhideWhenUsed/>
    <w:qFormat/>
    <w:rsid w:val="00B67D48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B67D48"/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eastAsia="ru-RU"/>
    </w:rPr>
  </w:style>
  <w:style w:type="paragraph" w:styleId="a3">
    <w:name w:val="List Paragraph"/>
    <w:basedOn w:val="a"/>
    <w:uiPriority w:val="34"/>
    <w:qFormat/>
    <w:rsid w:val="003264A6"/>
    <w:pPr>
      <w:ind w:left="720"/>
      <w:contextualSpacing/>
    </w:pPr>
  </w:style>
  <w:style w:type="character" w:styleId="a4">
    <w:name w:val="Strong"/>
    <w:basedOn w:val="a0"/>
    <w:uiPriority w:val="22"/>
    <w:qFormat/>
    <w:rsid w:val="00D54A86"/>
    <w:rPr>
      <w:rFonts w:ascii="Times New Roman" w:hAnsi="Times New Roman" w:cs="Times New Roman" w:hint="default"/>
      <w:b/>
      <w:bCs/>
    </w:rPr>
  </w:style>
  <w:style w:type="paragraph" w:customStyle="1" w:styleId="Default">
    <w:name w:val="Default"/>
    <w:rsid w:val="00D54A86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829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53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69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8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8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3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3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0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34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48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2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8E0D71-C00D-4267-BD30-569816FA75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1</Pages>
  <Words>350</Words>
  <Characters>1998</Characters>
  <Application>Microsoft Office Word</Application>
  <DocSecurity>0</DocSecurity>
  <Lines>16</Lines>
  <Paragraphs>4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SPecialiST RePack</Company>
  <LinksUpToDate>false</LinksUpToDate>
  <CharactersWithSpaces>23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авленко Артем</dc:creator>
  <cp:lastModifiedBy>Колеснікова Олена</cp:lastModifiedBy>
  <cp:revision>6</cp:revision>
  <cp:lastPrinted>2021-10-28T17:32:00Z</cp:lastPrinted>
  <dcterms:created xsi:type="dcterms:W3CDTF">2025-04-02T09:14:00Z</dcterms:created>
  <dcterms:modified xsi:type="dcterms:W3CDTF">2025-04-02T12:43:00Z</dcterms:modified>
</cp:coreProperties>
</file>